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Diplomat</w:t>
      </w:r>
      <w:r>
        <w:t xml:space="preserve"> </w:t>
      </w:r>
      <w:r>
        <w:t xml:space="preserve">Position</w:t>
      </w:r>
      <w:r>
        <w:t xml:space="preserve"> </w:t>
      </w:r>
      <w:r>
        <w:t xml:space="preserve">in</w:t>
      </w:r>
      <w:r>
        <w:t xml:space="preserve"> </w:t>
      </w:r>
      <w:r>
        <w:t xml:space="preserve">United</w:t>
      </w:r>
      <w:r>
        <w:t xml:space="preserve"> </w:t>
      </w:r>
      <w:r>
        <w:t xml:space="preserve">Kingdom</w:t>
      </w:r>
      <w:r>
        <w:t xml:space="preserve"> </w:t>
      </w:r>
      <w:r>
        <w:t xml:space="preserve">Manchester</w:t>
      </w:r>
    </w:p>
    <w:bookmarkStart w:id="20" w:name="internship-application-letter"/>
    <w:p>
      <w:pPr>
        <w:pStyle w:val="Heading1"/>
      </w:pPr>
      <w:r>
        <w:t xml:space="preserve">Internship Application Letter</w:t>
      </w:r>
    </w:p>
    <w:p>
      <w:pPr>
        <w:pStyle w:val="FirstParagraph"/>
      </w:pPr>
      <w:r>
        <w:t xml:space="preserve">For Diplomat Internship Opportunity in United Kingdom Manchester</w:t>
      </w:r>
    </w:p>
    <w:bookmarkEnd w:id="20"/>
    <w:p>
      <w:pPr>
        <w:pStyle w:val="BodyText"/>
      </w:pPr>
      <w:r>
        <w:t xml:space="preserve">[Your Full Name]</w:t>
      </w:r>
    </w:p>
    <w:p>
      <w:pPr>
        <w:pStyle w:val="BodyText"/>
      </w:pPr>
      <w:r>
        <w:t xml:space="preserve">[Your Address]</w:t>
      </w:r>
    </w:p>
    <w:p>
      <w:pPr>
        <w:pStyle w:val="BodyText"/>
      </w:pPr>
      <w:r>
        <w:t xml:space="preserve">[City, Postcode]</w:t>
      </w:r>
    </w:p>
    <w:p>
      <w:pPr>
        <w:pStyle w:val="BodyText"/>
      </w:pPr>
      <w:r>
        <w:t xml:space="preserve">[Email Address] | [Phone Number] | [LinkedIn Profile (Optional)]</w:t>
      </w:r>
    </w:p>
    <w:p>
      <w:pPr>
        <w:pStyle w:val="BodyText"/>
      </w:pPr>
      <w:r>
        <w:t xml:space="preserve">[Date]</w:t>
      </w:r>
    </w:p>
    <w:p>
      <w:pPr>
        <w:pStyle w:val="BodyText"/>
      </w:pPr>
      <w:r>
        <w:t xml:space="preserve">Hiring Committee</w:t>
      </w:r>
    </w:p>
    <w:p>
      <w:pPr>
        <w:pStyle w:val="BodyText"/>
      </w:pPr>
      <w:r>
        <w:t xml:space="preserve">Department for International Trade (DIT) - Manchester Office</w:t>
      </w:r>
    </w:p>
    <w:p>
      <w:pPr>
        <w:pStyle w:val="BodyText"/>
      </w:pPr>
      <w:r>
        <w:t xml:space="preserve">Manchester City Centre, Greater Manchester M4 3AD</w:t>
      </w:r>
    </w:p>
    <w:bookmarkStart w:id="21" w:name="X336349fb53c1bde16fa90551608035e6cec0e1d"/>
    <w:p>
      <w:pPr>
        <w:pStyle w:val="Heading2"/>
      </w:pPr>
      <w:r>
        <w:t xml:space="preserve">Subject: Application for Diplomat Internship Position</w:t>
      </w:r>
    </w:p>
    <w:bookmarkEnd w:id="21"/>
    <w:p>
      <w:pPr>
        <w:pStyle w:val="FirstParagraph"/>
      </w:pPr>
      <w:r>
        <w:t xml:space="preserve">Dear Hiring Committee,</w:t>
      </w:r>
    </w:p>
    <w:p>
      <w:pPr>
        <w:pStyle w:val="BodyText"/>
      </w:pPr>
      <w:r>
        <w:t xml:space="preserve">It is with profound enthusiasm that I submit this Internship Application Letter for the Diplomat Internship position within the Department for International Trade's Manchester office. Having dedicated my academic and extracurricular pursuits to understanding global governance, cross-cultural communication, and international economic relations, I am eager to contribute to the United Kingdom's diplomatic mission in one of its most dynamic commercial hubs—Manchester. This application represents not merely a step in my professional journey but the culmination of a lifelong commitment to fostering international understanding through diplomacy.</w:t>
      </w:r>
    </w:p>
    <w:p>
      <w:pPr>
        <w:pStyle w:val="BodyText"/>
      </w:pPr>
      <w:r>
        <w:t xml:space="preserve">My academic foundation has been meticulously structured around preparing for a career as a Diplomat. I completed my Bachelor of Arts in International Relations at the University of Manchester, graduating with first-class honors while maintaining an unbroken record of academic excellence. My thesis, "The Role of Regional Hubs in UK Foreign Policy: A Case Study of Manchester's Economic Diplomacy," earned departmental commendation for its innovative analysis. I explored how cities like Manchester—through initiatives such as the Greater Manchester International Business Centre—have become vital conduits for UK diplomatic engagement with emerging markets in Southeast Asia and Africa. This research reinforced my conviction that effective diplomacy extends beyond London's traditional corridors; it thrives in decentralized, globally connected urban centers like Manchester where cultural diversity meets economic innovation.</w:t>
      </w:r>
    </w:p>
    <w:p>
      <w:pPr>
        <w:pStyle w:val="BodyText"/>
      </w:pPr>
      <w:r>
        <w:t xml:space="preserve">What particularly draws me to the Diplomat Internship opportunity in United Kingdom Manchester is the city's unique position as a microcosm of modern diplomatic practice. As a hub for international organizations including the British Council, World Trade Centre Manchester, and numerous consular offices, Manchester embodies the practical application of soft diplomacy on regional scales. I have followed with keen interest how Manchester-based initiatives—such as the "Global Business Partnership" program connecting local SMEs with African markets—have directly contributed to UK trade objectives. This internship would allow me to move beyond theoretical study into active participation within this vibrant ecosystem, gaining firsthand experience in policy implementation that aligns perfectly with my aspiration to become a Diplomat serving the United Kingdom's global interests.</w:t>
      </w:r>
    </w:p>
    <w:p>
      <w:pPr>
        <w:pStyle w:val="BodyText"/>
      </w:pPr>
      <w:r>
        <w:t xml:space="preserve">My professional experiences have equipped me with skills directly applicable to diplomatic work. As an intern at Manchester City Council's International Relations Unit, I assisted in organizing the "Global Entrepreneurs Network" event that facilitated dialogues between 150+ international business delegates and UK policymakers. This required meticulous cultural sensitivity training for participants from diverse backgrounds—a skill I now recognize as fundamental to diplomatic success. Additionally, my volunteer role with the Manchester Refugee Support Network taught me adaptive communication techniques when mediating between culturally distinct stakeholders during crisis situations. These experiences demonstrated that diplomacy is not merely about statecraft, but about building human connections across divides—precisely why I believe Manchester serves as the ideal training ground for future Diplomats.</w:t>
      </w:r>
    </w:p>
    <w:p>
      <w:pPr>
        <w:pStyle w:val="BodyText"/>
      </w:pPr>
      <w:r>
        <w:t xml:space="preserve">I am particularly impressed by the Department for International Trade's strategic focus on "Levelling Up" through international engagement, a policy that resonates deeply with my belief in equitable global partnerships. Manchester's status as a UNESCO City of Literature and its reputation for innovative urban diplomacy offer an unparalleled environment to learn about cultural diplomacy—a pillar of modern Diplomat practice. During my undergraduate studies, I led a student delegation to the University of Birmingham's International Studies Symposium, where I presented research on how cities like Manchester leverage their unique identities to enhance national diplomatic profiles. This experience cemented my understanding that effective Diplomats must be both national ambassadors and local community connectors.</w:t>
      </w:r>
    </w:p>
    <w:p>
      <w:pPr>
        <w:pStyle w:val="BodyText"/>
      </w:pPr>
      <w:r>
        <w:t xml:space="preserve">The United Kingdom Manchester location presents an exceptional opportunity for growth. Unlike traditional diplomatic postings in capital cities, this internship will immerse me in the realities of economic diplomacy at the grassroots level—working with businesses, universities, and community organizations to advance UK interests. I am especially eager to contribute to ongoing projects such as the Greater Manchester Combined Authority's trade missions to Latin America, where my language skills (fluent Spanish and conversational French) would facilitate meaningful engagement. This practical experience in a major UK city will provide critical insights that complement London-based theoretical training, making me a more versatile Diplomat capable of operating effectively across all levels of international relations.</w:t>
      </w:r>
    </w:p>
    <w:p>
      <w:pPr>
        <w:pStyle w:val="BodyText"/>
      </w:pPr>
      <w:r>
        <w:t xml:space="preserve">My commitment to diplomacy extends beyond professional requirements. I have participated in Model United Nations conferences representing the UK delegation, earning "Best Delegate" awards for my negotiation skills during simulated Security Council sessions on climate diplomacy. More recently, I co-founded "Manchester Global Voices," a student initiative hosting monthly dialogue events between local business leaders and foreign students—fostering the kind of inclusive internationalism that defines successful modern Diplomats. These experiences have honed my ability to build consensus in diverse settings while maintaining strict diplomatic protocols.</w:t>
      </w:r>
    </w:p>
    <w:p>
      <w:pPr>
        <w:pStyle w:val="BodyText"/>
      </w:pPr>
      <w:r>
        <w:t xml:space="preserve">I am acutely aware that the role of a Diplomat requires intellectual agility, emotional intelligence, and unwavering ethical commitment—qualities I have cultivated through rigorous academic study and practical application. The prospect of contributing to the United Kingdom's diplomatic presence in Manchester excites me because it represents the future of diplomacy: decentralized, community-oriented, and digitally interconnected. This Internship Application Letter is not merely a submission but a promise to bring my passion for international relations, analytical skills, and cultural empathy to your esteemed organization.</w:t>
      </w:r>
    </w:p>
    <w:p>
      <w:pPr>
        <w:pStyle w:val="BodyText"/>
      </w:pPr>
      <w:r>
        <w:t xml:space="preserve">I am confident that my academic background in international affairs, hands-on experience in Manchester's diplomatic ecosystem, and deep understanding of the city's unique role in UK foreign policy position me as an ideal candidate for this Diplomat Internship. I would be honored to contribute to your mission while learning from the exceptional professionals at DIT Manchester. I welcome the opportunity to discuss how my skills align with your objectives during an interview at your earliest convenience.</w:t>
      </w:r>
    </w:p>
    <w:p>
      <w:pPr>
        <w:pStyle w:val="BodyText"/>
      </w:pPr>
      <w:r>
        <w:t xml:space="preserve">Thank you for considering my application for this vital position. I have attached my resume, academic transcripts, and two letters of recommendation for your review. I look forward to the possibility of contributing to the United Kingdom's diplomatic success story from Manchester—where global connections are forged in the heart of our nation.</w:t>
      </w:r>
    </w:p>
    <w:p>
      <w:pPr>
        <w:pStyle w:val="BodyText"/>
      </w:pPr>
      <w:r>
        <w:t xml:space="preserve">Sincerely,</w:t>
      </w:r>
    </w:p>
    <w:p>
      <w:pPr>
        <w:pStyle w:val="BodyText"/>
      </w:pPr>
      <w:r>
        <w:t xml:space="preserve">[Your Full Name]</w:t>
      </w:r>
    </w:p>
    <w:p>
      <w:pPr>
        <w:pStyle w:val="BodyText"/>
      </w:pPr>
      <w:r>
        <w:t xml:space="preserve">This Internship Application Letter has been crafted specifically for the Diplomat Internship position in United Kingdom Manchester, reflecting a profound understanding of Manchester's unique diplomatic significance within the UK's international engagement strateg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Diplomat Position in United Kingdom Manchester</dc:title>
  <dc:creator/>
  <dc:language>en</dc:language>
  <cp:keywords/>
  <dcterms:created xsi:type="dcterms:W3CDTF">2026-07-23T23:18:30Z</dcterms:created>
  <dcterms:modified xsi:type="dcterms:W3CDTF">2026-07-23T23:18:30Z</dcterms:modified>
</cp:coreProperties>
</file>

<file path=docProps/custom.xml><?xml version="1.0" encoding="utf-8"?>
<Properties xmlns="http://schemas.openxmlformats.org/officeDocument/2006/custom-properties" xmlns:vt="http://schemas.openxmlformats.org/officeDocument/2006/docPropsVTypes"/>
</file>